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E7D5AF" w14:textId="211D3CDC" w:rsidR="003C610A" w:rsidRDefault="003C610A" w:rsidP="003C610A">
      <w:pPr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How plants make their food</w:t>
      </w:r>
    </w:p>
    <w:p w14:paraId="0758E89B" w14:textId="1C0BB06A" w:rsidR="003C610A" w:rsidRDefault="003C610A">
      <w:r w:rsidRPr="003C610A">
        <w:rPr>
          <w:sz w:val="24"/>
          <w:szCs w:val="24"/>
          <w:u w:val="single"/>
        </w:rPr>
        <w:t>Agriscience foundations:</w:t>
      </w:r>
      <w:r w:rsidRPr="003C610A">
        <w:rPr>
          <w:sz w:val="24"/>
          <w:szCs w:val="24"/>
        </w:rPr>
        <w:t xml:space="preserve"> </w:t>
      </w:r>
      <w:r w:rsidRPr="003C610A">
        <w:t>05.03 Examine the processes of plant growth</w:t>
      </w:r>
      <w:r>
        <w:t>,</w:t>
      </w:r>
      <w:r w:rsidRPr="003C610A">
        <w:t xml:space="preserve"> including </w:t>
      </w:r>
      <w:r>
        <w:t>P</w:t>
      </w:r>
      <w:r w:rsidRPr="003C610A">
        <w:t xml:space="preserve">hotosynthesis, respiration, transpiration, absorption, transfer, storage, reproduction, </w:t>
      </w:r>
      <w:proofErr w:type="spellStart"/>
      <w:r w:rsidRPr="003C610A">
        <w:t>etc</w:t>
      </w:r>
      <w:proofErr w:type="spellEnd"/>
      <w:r w:rsidRPr="003C610A">
        <w:t xml:space="preserve">….  </w:t>
      </w:r>
    </w:p>
    <w:p w14:paraId="2FEBAD7E" w14:textId="2FD48757" w:rsidR="00314BFD" w:rsidRPr="003C610A" w:rsidRDefault="00FF2A1C">
      <w:pPr>
        <w:rPr>
          <w:u w:val="single"/>
        </w:rPr>
      </w:pPr>
      <w:r w:rsidRPr="003C610A">
        <w:rPr>
          <w:u w:val="single"/>
        </w:rPr>
        <w:t>Instructions:</w:t>
      </w:r>
    </w:p>
    <w:p w14:paraId="61AB0E77" w14:textId="39AB5CD6" w:rsidR="00FF2A1C" w:rsidRPr="003C610A" w:rsidRDefault="00FF2A1C">
      <w:r>
        <w:t xml:space="preserve">Hey guys! For this </w:t>
      </w:r>
      <w:r w:rsidR="003C610A">
        <w:t>assignment,</w:t>
      </w:r>
      <w:r>
        <w:t xml:space="preserve"> we </w:t>
      </w:r>
      <w:r w:rsidR="003C610A">
        <w:t>are</w:t>
      </w:r>
      <w:r>
        <w:t xml:space="preserve"> focusing on the way that plants produce their food, Photosynthesis. In the following </w:t>
      </w:r>
      <w:r w:rsidR="003C610A">
        <w:t>assignment,</w:t>
      </w:r>
      <w:r>
        <w:t xml:space="preserve"> you all are going to watch the </w:t>
      </w:r>
      <w:r w:rsidR="003C610A">
        <w:t>YouTube</w:t>
      </w:r>
      <w:r>
        <w:t xml:space="preserve"> video and answer the questions that are associated with it. After you watch the video and answer the attached questions, you are going to need to start part 2 of the worksheet! </w:t>
      </w:r>
      <w:r w:rsidR="003C610A">
        <w:t>For p</w:t>
      </w:r>
      <w:r>
        <w:t>art two of this worksheet</w:t>
      </w:r>
      <w:r w:rsidR="003C610A">
        <w:t>,</w:t>
      </w:r>
      <w:r>
        <w:t xml:space="preserve"> you will need to draw a diagram </w:t>
      </w:r>
      <w:r w:rsidRPr="003C610A">
        <w:t xml:space="preserve">of </w:t>
      </w:r>
      <w:r w:rsidR="003C610A">
        <w:t>P</w:t>
      </w:r>
      <w:r w:rsidRPr="003C610A">
        <w:t xml:space="preserve">hotosynthesis, using color and including all the steps that are listed! </w:t>
      </w:r>
    </w:p>
    <w:p w14:paraId="1113682A" w14:textId="3B084CA5" w:rsidR="00FF2A1C" w:rsidRPr="003C610A" w:rsidRDefault="00FF2A1C">
      <w:pPr>
        <w:rPr>
          <w:u w:val="single"/>
        </w:rPr>
      </w:pPr>
      <w:r w:rsidRPr="003C610A">
        <w:rPr>
          <w:u w:val="single"/>
        </w:rPr>
        <w:t xml:space="preserve">Expected progress: </w:t>
      </w:r>
    </w:p>
    <w:p w14:paraId="48713566" w14:textId="4F98B821" w:rsidR="003C610A" w:rsidRDefault="003C610A">
      <w:r>
        <w:t>I expect that you all</w:t>
      </w:r>
      <w:r w:rsidR="00AD1E23">
        <w:t xml:space="preserve"> start this </w:t>
      </w:r>
      <w:r w:rsidR="00B96F0A">
        <w:t xml:space="preserve">project on Wednesday and </w:t>
      </w:r>
      <w:r>
        <w:t xml:space="preserve">complete this assignment by </w:t>
      </w:r>
      <w:r w:rsidR="00AD1E23">
        <w:t>Thursday</w:t>
      </w:r>
      <w:r>
        <w:t xml:space="preserve">. </w:t>
      </w:r>
      <w:r w:rsidR="00570E2C">
        <w:t>It's not due until Friday, but I suggest that you start this assignment before Friday</w:t>
      </w:r>
      <w:r>
        <w:t xml:space="preserve">. Please remember to submit the assignment to the grade book! </w:t>
      </w:r>
    </w:p>
    <w:p w14:paraId="1A68EE51" w14:textId="0374B871" w:rsidR="003C610A" w:rsidRPr="003C610A" w:rsidRDefault="003C610A" w:rsidP="003C610A">
      <w:pPr>
        <w:jc w:val="center"/>
        <w:rPr>
          <w:sz w:val="28"/>
          <w:szCs w:val="28"/>
          <w:u w:val="single"/>
        </w:rPr>
      </w:pPr>
      <w:r w:rsidRPr="003C610A">
        <w:rPr>
          <w:sz w:val="28"/>
          <w:szCs w:val="28"/>
          <w:u w:val="single"/>
        </w:rPr>
        <w:t>Part 1</w:t>
      </w:r>
    </w:p>
    <w:p w14:paraId="5B4E326F" w14:textId="2610E61A" w:rsidR="00314BFD" w:rsidRDefault="00314BFD">
      <w:r>
        <w:t>YouTube video:</w:t>
      </w:r>
      <w:r w:rsidR="00A167F8" w:rsidRPr="00A167F8">
        <w:t xml:space="preserve"> </w:t>
      </w:r>
      <w:hyperlink r:id="rId5" w:history="1">
        <w:r w:rsidR="00A167F8">
          <w:rPr>
            <w:rStyle w:val="Hyperlink"/>
          </w:rPr>
          <w:t>https://www.youtube.com/watch?v=uixA8ZXx0KU</w:t>
        </w:r>
      </w:hyperlink>
    </w:p>
    <w:p w14:paraId="7158366E" w14:textId="77777777" w:rsidR="003C610A" w:rsidRDefault="003C610A"/>
    <w:p w14:paraId="65806E18" w14:textId="368E0AF9" w:rsidR="000E0A85" w:rsidRDefault="000E0A85" w:rsidP="000E0A85">
      <w:pPr>
        <w:pStyle w:val="ListParagraph"/>
        <w:numPr>
          <w:ilvl w:val="0"/>
          <w:numId w:val="1"/>
        </w:numPr>
      </w:pPr>
      <w:r>
        <w:t xml:space="preserve">What is </w:t>
      </w:r>
      <w:r w:rsidR="003C610A">
        <w:t>P</w:t>
      </w:r>
      <w:r>
        <w:t>hotosynthesis?</w:t>
      </w:r>
    </w:p>
    <w:p w14:paraId="0247C6AE" w14:textId="4CCEC756" w:rsidR="00C92BEB" w:rsidRDefault="00C92BEB" w:rsidP="00C92BEB">
      <w:pPr>
        <w:pStyle w:val="ListParagraph"/>
        <w:numPr>
          <w:ilvl w:val="1"/>
          <w:numId w:val="1"/>
        </w:numPr>
      </w:pPr>
      <w:r>
        <w:t xml:space="preserve">The process that </w:t>
      </w:r>
      <w:r w:rsidR="00424C74">
        <w:t xml:space="preserve"> plants can use to </w:t>
      </w:r>
      <w:r w:rsidR="001E59FD">
        <w:t xml:space="preserve">produce </w:t>
      </w:r>
      <w:r w:rsidR="005649B3">
        <w:t xml:space="preserve">food. </w:t>
      </w:r>
    </w:p>
    <w:p w14:paraId="1CAA2A29" w14:textId="33C218F1" w:rsidR="000E0A85" w:rsidRDefault="000E0A85" w:rsidP="000E0A85">
      <w:pPr>
        <w:pStyle w:val="ListParagraph"/>
        <w:numPr>
          <w:ilvl w:val="0"/>
          <w:numId w:val="1"/>
        </w:numPr>
      </w:pPr>
      <w:r>
        <w:t xml:space="preserve">What </w:t>
      </w:r>
      <w:r w:rsidR="003C610A">
        <w:t>three</w:t>
      </w:r>
      <w:r>
        <w:t xml:space="preserve"> organisms can use </w:t>
      </w:r>
      <w:r w:rsidR="003C610A">
        <w:t>P</w:t>
      </w:r>
      <w:r>
        <w:t>hotosynthesis?</w:t>
      </w:r>
    </w:p>
    <w:p w14:paraId="7783F710" w14:textId="77777777" w:rsidR="000E0A85" w:rsidRDefault="000E0A85" w:rsidP="000E0A85">
      <w:pPr>
        <w:pStyle w:val="ListParagraph"/>
      </w:pPr>
    </w:p>
    <w:p w14:paraId="54DE9EDD" w14:textId="68A33447" w:rsidR="00314BFD" w:rsidRDefault="000D7D46" w:rsidP="00314BFD">
      <w:pPr>
        <w:pStyle w:val="ListParagraph"/>
        <w:numPr>
          <w:ilvl w:val="0"/>
          <w:numId w:val="1"/>
        </w:numPr>
      </w:pPr>
      <w:r>
        <w:t xml:space="preserve">What are the </w:t>
      </w:r>
      <w:r w:rsidR="00D31D94">
        <w:t>reactants</w:t>
      </w:r>
      <w:r>
        <w:t xml:space="preserve"> (input) for </w:t>
      </w:r>
      <w:r w:rsidR="003C610A">
        <w:t>P</w:t>
      </w:r>
      <w:r>
        <w:t>hotosynthesis?</w:t>
      </w:r>
    </w:p>
    <w:p w14:paraId="1AA24782" w14:textId="77777777" w:rsidR="000E0A85" w:rsidRDefault="000E0A85" w:rsidP="000E0A85">
      <w:pPr>
        <w:pStyle w:val="ListParagraph"/>
      </w:pPr>
    </w:p>
    <w:p w14:paraId="52BC4297" w14:textId="7670D2D7" w:rsidR="000E0A85" w:rsidRDefault="00D31D94" w:rsidP="000E0A85">
      <w:pPr>
        <w:pStyle w:val="ListParagraph"/>
        <w:numPr>
          <w:ilvl w:val="0"/>
          <w:numId w:val="1"/>
        </w:numPr>
      </w:pPr>
      <w:r>
        <w:t>Wh</w:t>
      </w:r>
      <w:r w:rsidR="003C610A">
        <w:t>ich</w:t>
      </w:r>
      <w:r>
        <w:t xml:space="preserve"> side are they on in the formula?</w:t>
      </w:r>
    </w:p>
    <w:p w14:paraId="72160B4B" w14:textId="77777777" w:rsidR="000E0A85" w:rsidRDefault="000E0A85" w:rsidP="000E0A85">
      <w:pPr>
        <w:pStyle w:val="ListParagraph"/>
      </w:pPr>
    </w:p>
    <w:p w14:paraId="65A17266" w14:textId="00D3E859" w:rsidR="000D7D46" w:rsidRDefault="000D7D46" w:rsidP="00314BFD">
      <w:pPr>
        <w:pStyle w:val="ListParagraph"/>
        <w:numPr>
          <w:ilvl w:val="0"/>
          <w:numId w:val="1"/>
        </w:numPr>
      </w:pPr>
      <w:r>
        <w:t xml:space="preserve">What </w:t>
      </w:r>
      <w:r w:rsidR="00D31D94">
        <w:t>are the products</w:t>
      </w:r>
      <w:r>
        <w:t xml:space="preserve"> (outputs)</w:t>
      </w:r>
      <w:r w:rsidR="00D31D94">
        <w:t xml:space="preserve"> of </w:t>
      </w:r>
      <w:r w:rsidR="003C610A">
        <w:t>P</w:t>
      </w:r>
      <w:r w:rsidR="00D31D94">
        <w:t>hotosynthesis?</w:t>
      </w:r>
    </w:p>
    <w:p w14:paraId="67EF13E4" w14:textId="77777777" w:rsidR="000E0A85" w:rsidRDefault="000E0A85" w:rsidP="000E0A85">
      <w:pPr>
        <w:pStyle w:val="ListParagraph"/>
      </w:pPr>
    </w:p>
    <w:p w14:paraId="3FE44E23" w14:textId="7924EE1E" w:rsidR="000E0A85" w:rsidRDefault="00D31D94" w:rsidP="000E0A85">
      <w:pPr>
        <w:pStyle w:val="ListParagraph"/>
        <w:numPr>
          <w:ilvl w:val="0"/>
          <w:numId w:val="1"/>
        </w:numPr>
      </w:pPr>
      <w:r>
        <w:t xml:space="preserve">What side are they on in the </w:t>
      </w:r>
      <w:r w:rsidR="003C610A">
        <w:t>formula?</w:t>
      </w:r>
    </w:p>
    <w:p w14:paraId="3F47C884" w14:textId="77777777" w:rsidR="000E0A85" w:rsidRDefault="000E0A85" w:rsidP="000E0A85">
      <w:pPr>
        <w:pStyle w:val="ListParagraph"/>
      </w:pPr>
    </w:p>
    <w:p w14:paraId="46329A92" w14:textId="3511D133" w:rsidR="00F64BFC" w:rsidRDefault="000D7D46" w:rsidP="00F64BFC">
      <w:pPr>
        <w:pStyle w:val="ListParagraph"/>
        <w:numPr>
          <w:ilvl w:val="0"/>
          <w:numId w:val="1"/>
        </w:numPr>
      </w:pPr>
      <w:r>
        <w:t xml:space="preserve">What </w:t>
      </w:r>
      <w:r w:rsidR="000E0A85">
        <w:t>Product</w:t>
      </w:r>
      <w:r>
        <w:t xml:space="preserve"> is critical for animal life? </w:t>
      </w:r>
    </w:p>
    <w:p w14:paraId="11F914DB" w14:textId="77777777" w:rsidR="000E0A85" w:rsidRDefault="000E0A85" w:rsidP="000E0A85">
      <w:pPr>
        <w:pStyle w:val="ListParagraph"/>
      </w:pPr>
    </w:p>
    <w:p w14:paraId="05C9DE51" w14:textId="5F65DA4B" w:rsidR="00D31D94" w:rsidRDefault="00D31D94" w:rsidP="000E0A85">
      <w:pPr>
        <w:pStyle w:val="ListParagraph"/>
        <w:numPr>
          <w:ilvl w:val="0"/>
          <w:numId w:val="1"/>
        </w:numPr>
      </w:pPr>
      <w:r>
        <w:t>Wh</w:t>
      </w:r>
      <w:r w:rsidR="000E0A85">
        <w:t>at</w:t>
      </w:r>
      <w:r>
        <w:t xml:space="preserve"> light can chlorophyll not absorb?</w:t>
      </w:r>
    </w:p>
    <w:p w14:paraId="519F9B6C" w14:textId="77777777" w:rsidR="00D31D94" w:rsidRDefault="00D31D94" w:rsidP="00D31D94">
      <w:pPr>
        <w:pStyle w:val="ListParagraph"/>
      </w:pPr>
    </w:p>
    <w:p w14:paraId="6397A01F" w14:textId="20D57C7C" w:rsidR="000D7D46" w:rsidRDefault="000D7D46" w:rsidP="00314BFD">
      <w:pPr>
        <w:pStyle w:val="ListParagraph"/>
        <w:numPr>
          <w:ilvl w:val="0"/>
          <w:numId w:val="1"/>
        </w:numPr>
      </w:pPr>
      <w:r>
        <w:t xml:space="preserve">What is the chemical formula for </w:t>
      </w:r>
      <w:r w:rsidR="003C610A">
        <w:t>P</w:t>
      </w:r>
      <w:r>
        <w:t>hotosynthesis?</w:t>
      </w:r>
    </w:p>
    <w:p w14:paraId="39155B58" w14:textId="2823393B" w:rsidR="004F59E1" w:rsidRDefault="004F59E1" w:rsidP="002F0B2F"/>
    <w:p w14:paraId="347851CE" w14:textId="602D02A2" w:rsidR="00D31D94" w:rsidRDefault="00D31D94" w:rsidP="000E0A85">
      <w:pPr>
        <w:pStyle w:val="ListParagraph"/>
      </w:pPr>
    </w:p>
    <w:p w14:paraId="39CAF79D" w14:textId="3A8A180E" w:rsidR="003C610A" w:rsidRDefault="003C610A" w:rsidP="000E0A85">
      <w:pPr>
        <w:pStyle w:val="ListParagraph"/>
      </w:pPr>
    </w:p>
    <w:p w14:paraId="6193CF05" w14:textId="051C6A43" w:rsidR="003C610A" w:rsidRDefault="003C610A" w:rsidP="000E0A85">
      <w:pPr>
        <w:pStyle w:val="ListParagraph"/>
      </w:pPr>
    </w:p>
    <w:p w14:paraId="2E25412B" w14:textId="6641CFC4" w:rsidR="003C610A" w:rsidRDefault="003C610A" w:rsidP="000E0A85">
      <w:pPr>
        <w:pStyle w:val="ListParagraph"/>
      </w:pPr>
    </w:p>
    <w:p w14:paraId="05CC7526" w14:textId="0FB6F3FF" w:rsidR="003C610A" w:rsidRDefault="003C610A" w:rsidP="000E0A85">
      <w:pPr>
        <w:pStyle w:val="ListParagraph"/>
      </w:pPr>
    </w:p>
    <w:p w14:paraId="78BB3229" w14:textId="40803566" w:rsidR="003C610A" w:rsidRDefault="003C610A" w:rsidP="000E0A85">
      <w:pPr>
        <w:pStyle w:val="ListParagraph"/>
      </w:pPr>
    </w:p>
    <w:p w14:paraId="118D501E" w14:textId="75473C01" w:rsidR="003C610A" w:rsidRDefault="003C610A" w:rsidP="000E0A85">
      <w:pPr>
        <w:pStyle w:val="ListParagraph"/>
      </w:pPr>
    </w:p>
    <w:p w14:paraId="48D5D98A" w14:textId="4F07619E" w:rsidR="003C610A" w:rsidRDefault="003C610A" w:rsidP="000E0A85">
      <w:pPr>
        <w:pStyle w:val="ListParagraph"/>
      </w:pPr>
    </w:p>
    <w:p w14:paraId="6938C61C" w14:textId="42150699" w:rsidR="003C610A" w:rsidRDefault="003C610A" w:rsidP="000E0A85">
      <w:pPr>
        <w:pStyle w:val="ListParagraph"/>
      </w:pPr>
    </w:p>
    <w:p w14:paraId="3BAB0109" w14:textId="2A538DDD" w:rsidR="003C610A" w:rsidRDefault="003C610A" w:rsidP="000E0A85">
      <w:pPr>
        <w:pStyle w:val="ListParagraph"/>
      </w:pPr>
    </w:p>
    <w:p w14:paraId="627617B9" w14:textId="77777777" w:rsidR="003C610A" w:rsidRDefault="003C610A" w:rsidP="000E0A85">
      <w:pPr>
        <w:pStyle w:val="ListParagraph"/>
      </w:pPr>
    </w:p>
    <w:p w14:paraId="0F916375" w14:textId="47F56E20" w:rsidR="000E0A85" w:rsidRDefault="000E0A85" w:rsidP="000E0A85">
      <w:pPr>
        <w:jc w:val="center"/>
      </w:pPr>
      <w:r w:rsidRPr="000E0A85">
        <w:rPr>
          <w:sz w:val="28"/>
          <w:szCs w:val="28"/>
          <w:u w:val="single"/>
        </w:rPr>
        <w:t>Part 2 Photosynthesis Diagram</w:t>
      </w:r>
    </w:p>
    <w:p w14:paraId="2F1B6210" w14:textId="57A130BB" w:rsidR="000E0A85" w:rsidRDefault="000E0A85" w:rsidP="000E0A85">
      <w:pPr>
        <w:pStyle w:val="ListParagraph"/>
        <w:jc w:val="center"/>
        <w:rPr>
          <w:sz w:val="28"/>
          <w:szCs w:val="28"/>
          <w:u w:val="single"/>
        </w:rPr>
      </w:pPr>
    </w:p>
    <w:p w14:paraId="7D9917BB" w14:textId="77777777" w:rsidR="003C610A" w:rsidRDefault="000E0A85" w:rsidP="000E0A85">
      <w:pPr>
        <w:pStyle w:val="ListParagraph"/>
        <w:ind w:left="0"/>
      </w:pPr>
      <w:r w:rsidRPr="000E0A85">
        <w:rPr>
          <w:sz w:val="24"/>
          <w:szCs w:val="24"/>
          <w:u w:val="single"/>
        </w:rPr>
        <w:t>Instructions</w:t>
      </w:r>
      <w:r>
        <w:t xml:space="preserve">: </w:t>
      </w:r>
    </w:p>
    <w:p w14:paraId="34D6D71C" w14:textId="1582AE09" w:rsidR="000E0A85" w:rsidRDefault="003C610A" w:rsidP="000E0A85">
      <w:pPr>
        <w:pStyle w:val="ListParagraph"/>
        <w:ind w:left="0"/>
      </w:pPr>
      <w:r>
        <w:t>U</w:t>
      </w:r>
      <w:r w:rsidR="000E0A85">
        <w:t xml:space="preserve">sing the </w:t>
      </w:r>
      <w:r w:rsidR="00044E3D">
        <w:t>information,</w:t>
      </w:r>
      <w:r w:rsidR="000E0A85">
        <w:t xml:space="preserve"> </w:t>
      </w:r>
      <w:bookmarkStart w:id="0" w:name="_GoBack"/>
      <w:bookmarkEnd w:id="0"/>
      <w:r w:rsidR="000E0A85">
        <w:t xml:space="preserve">you gathered from the video above, you need to draw a diagram of </w:t>
      </w:r>
      <w:r>
        <w:t>P</w:t>
      </w:r>
      <w:r w:rsidR="000E0A85">
        <w:t>hotosynthesis</w:t>
      </w:r>
      <w:r>
        <w:t>,</w:t>
      </w:r>
      <w:r w:rsidR="000E0A85" w:rsidRPr="000E0A85">
        <w:t xml:space="preserve"> </w:t>
      </w:r>
      <w:r w:rsidR="000E0A85">
        <w:t xml:space="preserve">which shows the basic inputs and outputs of </w:t>
      </w:r>
      <w:r>
        <w:t>P</w:t>
      </w:r>
      <w:r w:rsidR="000E0A85">
        <w:t>hotosynthesis. Use the Internet to find good examples.</w:t>
      </w:r>
      <w:r w:rsidR="00FF2A1C" w:rsidRPr="00FF2A1C">
        <w:t xml:space="preserve"> </w:t>
      </w:r>
      <w:r w:rsidR="00FF2A1C">
        <w:t xml:space="preserve">Be sure to include color and appropriate labels in the diagram.  </w:t>
      </w:r>
      <w:r w:rsidR="000E0A85">
        <w:t>You need to include the water, carbon dioxide, sunlight, oxygen, and glucose in you</w:t>
      </w:r>
      <w:r>
        <w:t>r</w:t>
      </w:r>
      <w:r w:rsidR="000E0A85">
        <w:t xml:space="preserve"> model. It can be similar to the diagram that was used in the ameba sister video or slightly different if you prefer! </w:t>
      </w:r>
    </w:p>
    <w:p w14:paraId="41B98D04" w14:textId="26B4212E" w:rsidR="000E0A85" w:rsidRDefault="000E0A85" w:rsidP="000E0A85">
      <w:pPr>
        <w:pStyle w:val="ListParagraph"/>
        <w:ind w:left="0"/>
      </w:pPr>
    </w:p>
    <w:p w14:paraId="510464E1" w14:textId="77777777" w:rsidR="003C610A" w:rsidRPr="000E0A85" w:rsidRDefault="003C610A" w:rsidP="000E0A85">
      <w:pPr>
        <w:pStyle w:val="ListParagraph"/>
        <w:ind w:left="0"/>
      </w:pP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0800"/>
      </w:tblGrid>
      <w:tr w:rsidR="003C610A" w14:paraId="78DB61B9" w14:textId="77777777" w:rsidTr="003C610A">
        <w:trPr>
          <w:trHeight w:val="4400"/>
        </w:trPr>
        <w:tc>
          <w:tcPr>
            <w:tcW w:w="10800" w:type="dxa"/>
          </w:tcPr>
          <w:p w14:paraId="0708D4E1" w14:textId="2F9B0CAC" w:rsidR="003C610A" w:rsidRDefault="003C610A" w:rsidP="000E0A85">
            <w:pPr>
              <w:pStyle w:val="ListParagraph"/>
              <w:ind w:left="0"/>
            </w:pPr>
            <w:r>
              <w:t xml:space="preserve">Picture of the diagram! </w:t>
            </w:r>
          </w:p>
        </w:tc>
      </w:tr>
    </w:tbl>
    <w:p w14:paraId="044E3412" w14:textId="77777777" w:rsidR="000E0A85" w:rsidRDefault="000E0A85" w:rsidP="000E0A85">
      <w:pPr>
        <w:pStyle w:val="ListParagraph"/>
      </w:pPr>
    </w:p>
    <w:sectPr w:rsidR="000E0A85" w:rsidSect="003C61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A10"/>
    <w:multiLevelType w:val="hybridMultilevel"/>
    <w:tmpl w:val="9A16BB90"/>
    <w:lvl w:ilvl="0" w:tplc="03169C4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C52D6"/>
    <w:multiLevelType w:val="hybridMultilevel"/>
    <w:tmpl w:val="E5C44EEC"/>
    <w:lvl w:ilvl="0" w:tplc="5852AD3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B15BF4"/>
    <w:multiLevelType w:val="hybridMultilevel"/>
    <w:tmpl w:val="31365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zIzNQViC3NLcyUdpeDU4uLM/DyQArNaAMEjqe4sAAAA"/>
  </w:docVars>
  <w:rsids>
    <w:rsidRoot w:val="00196811"/>
    <w:rsid w:val="00044E3D"/>
    <w:rsid w:val="00083BBE"/>
    <w:rsid w:val="000D7D46"/>
    <w:rsid w:val="000E0A85"/>
    <w:rsid w:val="00196811"/>
    <w:rsid w:val="001E59FD"/>
    <w:rsid w:val="002F0B2F"/>
    <w:rsid w:val="00314BFD"/>
    <w:rsid w:val="0039089D"/>
    <w:rsid w:val="003C610A"/>
    <w:rsid w:val="00424C74"/>
    <w:rsid w:val="004A1E95"/>
    <w:rsid w:val="004F59E1"/>
    <w:rsid w:val="00504CA5"/>
    <w:rsid w:val="005649B3"/>
    <w:rsid w:val="00570E2C"/>
    <w:rsid w:val="005A0006"/>
    <w:rsid w:val="006B27F0"/>
    <w:rsid w:val="00746143"/>
    <w:rsid w:val="007B3C18"/>
    <w:rsid w:val="007D731B"/>
    <w:rsid w:val="00863849"/>
    <w:rsid w:val="00961DC5"/>
    <w:rsid w:val="00A167F8"/>
    <w:rsid w:val="00AD1E23"/>
    <w:rsid w:val="00B96F0A"/>
    <w:rsid w:val="00BA6298"/>
    <w:rsid w:val="00BB4387"/>
    <w:rsid w:val="00C07A4B"/>
    <w:rsid w:val="00C24AE7"/>
    <w:rsid w:val="00C92BEB"/>
    <w:rsid w:val="00D220C8"/>
    <w:rsid w:val="00D31D94"/>
    <w:rsid w:val="00F40A88"/>
    <w:rsid w:val="00F64BFC"/>
    <w:rsid w:val="00FF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4F85E"/>
  <w15:chartTrackingRefBased/>
  <w15:docId w15:val="{1418939B-9D1C-487F-A326-D3D31F508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BF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167F8"/>
    <w:rPr>
      <w:color w:val="0000FF"/>
      <w:u w:val="single"/>
    </w:rPr>
  </w:style>
  <w:style w:type="table" w:styleId="TableGrid">
    <w:name w:val="Table Grid"/>
    <w:basedOn w:val="TableNormal"/>
    <w:uiPriority w:val="39"/>
    <w:rsid w:val="003C61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92BE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uixA8ZXx0KU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945AE3-895D-4309-B104-65DDB74D8075}"/>
</file>

<file path=customXml/itemProps2.xml><?xml version="1.0" encoding="utf-8"?>
<ds:datastoreItem xmlns:ds="http://schemas.openxmlformats.org/officeDocument/2006/customXml" ds:itemID="{6A457E5C-597B-4CF1-ABD8-B9BBA5342696}"/>
</file>

<file path=customXml/itemProps3.xml><?xml version="1.0" encoding="utf-8"?>
<ds:datastoreItem xmlns:ds="http://schemas.openxmlformats.org/officeDocument/2006/customXml" ds:itemID="{012D6A13-4C8F-4341-82FE-18816BDA6D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ey ray</dc:creator>
  <cp:keywords/>
  <dc:description/>
  <cp:lastModifiedBy>kasey ray</cp:lastModifiedBy>
  <cp:revision>28</cp:revision>
  <dcterms:created xsi:type="dcterms:W3CDTF">2020-04-05T15:04:00Z</dcterms:created>
  <dcterms:modified xsi:type="dcterms:W3CDTF">2020-04-12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